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31" w:name="tables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24223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24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Figures and their References</w:t>
      </w:r>
    </w:p>
    <w:bookmarkStart w:id="37" w:name="example-figure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sepChr m:val=""/>
                          <m:end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5-04-20T08:04:09Z</dcterms:created>
  <dcterms:modified xsi:type="dcterms:W3CDTF">2025-04-20T08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